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042E0BA3" w:rsidR="0080493B" w:rsidRPr="00D554F4" w:rsidRDefault="0080493B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ED69AE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042E0BA3" w:rsidR="0080493B" w:rsidRPr="00D554F4" w:rsidRDefault="0080493B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ED69AE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3841C6B9" w:rsidR="0080493B" w:rsidRPr="00B148A0" w:rsidRDefault="0080493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 xml:space="preserve"> AKHIR</w:t>
                              </w:r>
                            </w:p>
                            <w:p w14:paraId="20660484" w14:textId="77777777" w:rsidR="0080493B" w:rsidRDefault="0080493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74BB95F9" w:rsidR="0080493B" w:rsidRPr="00AD309C" w:rsidRDefault="0080493B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3841C6B9" w:rsidR="0080493B" w:rsidRPr="00B148A0" w:rsidRDefault="0080493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id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 xml:space="preserve"> AKHIR</w:t>
                        </w:r>
                      </w:p>
                      <w:p w14:paraId="20660484" w14:textId="77777777" w:rsidR="0080493B" w:rsidRDefault="0080493B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74BB95F9" w:rsidR="0080493B" w:rsidRPr="00AD309C" w:rsidRDefault="0080493B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80493B" w:rsidRPr="000A0A34" w:rsidRDefault="0080493B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80493B" w:rsidRPr="000A0A34" w:rsidRDefault="0080493B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80493B" w:rsidRPr="000A0A34" w:rsidRDefault="0080493B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80493B" w:rsidRPr="000A0A34" w:rsidRDefault="0080493B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80493B" w:rsidRPr="000A0A34" w:rsidRDefault="0080493B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80493B" w:rsidRPr="000A0A34" w:rsidRDefault="0080493B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6FAA808D" w:rsidR="0080493B" w:rsidRPr="008F7EC9" w:rsidRDefault="0080493B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80493B" w:rsidRPr="000A0A34" w:rsidRDefault="0080493B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80493B" w:rsidRPr="000A0A34" w:rsidRDefault="0080493B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6FAA808D" w:rsidR="0080493B" w:rsidRPr="008F7EC9" w:rsidRDefault="0080493B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ED69A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ED69A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ED69A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ED69A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ED69A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493D1B6" w14:textId="0568C585" w:rsidR="000D2B31" w:rsidRDefault="00ED69AE" w:rsidP="000D2B31">
          <w:pPr>
            <w:pStyle w:val="TOC1"/>
            <w:rPr>
              <w:noProof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F9D49D" w14:textId="36F630C0" w:rsidR="00A32EF9" w:rsidRPr="00634C76" w:rsidRDefault="00ED69AE" w:rsidP="00A32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0" w:history="1">
            <w:r w:rsidR="00A32EF9" w:rsidRPr="00634C76">
              <w:rPr>
                <w:rStyle w:val="Hyperlink"/>
                <w:noProof/>
                <w:color w:val="auto"/>
              </w:rPr>
              <w:t xml:space="preserve">BAB </w:t>
            </w:r>
            <w:r w:rsidR="00A32EF9">
              <w:rPr>
                <w:rStyle w:val="Hyperlink"/>
                <w:noProof/>
                <w:color w:val="auto"/>
                <w:lang w:val="id-ID"/>
              </w:rPr>
              <w:t>I</w:t>
            </w:r>
            <w:r w:rsidR="00A32EF9" w:rsidRPr="00634C76">
              <w:rPr>
                <w:rStyle w:val="Hyperlink"/>
                <w:noProof/>
                <w:color w:val="auto"/>
              </w:rPr>
              <w:t>V KEBERMANFAAT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0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8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55E2E54" w14:textId="607DDB2E" w:rsidR="00A32EF9" w:rsidRPr="00634C76" w:rsidRDefault="00ED69AE" w:rsidP="00A32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1" w:history="1">
            <w:r w:rsidR="00A32EF9" w:rsidRPr="00634C76">
              <w:rPr>
                <w:rStyle w:val="Hyperlink"/>
                <w:noProof/>
                <w:color w:val="auto"/>
              </w:rPr>
              <w:t>BAB V KESIMPULAN DAN SAR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1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9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241533" w14:textId="195F22FD" w:rsidR="00A32EF9" w:rsidRPr="00634C76" w:rsidRDefault="00ED69AE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2" w:history="1">
            <w:r w:rsidR="005107AC">
              <w:rPr>
                <w:rStyle w:val="Hyperlink"/>
                <w:noProof/>
                <w:color w:val="auto"/>
                <w:lang w:val="id-ID"/>
              </w:rPr>
              <w:t>5</w:t>
            </w:r>
            <w:r w:rsidR="00A32EF9" w:rsidRPr="00634C76">
              <w:rPr>
                <w:rStyle w:val="Hyperlink"/>
                <w:noProof/>
                <w:color w:val="auto"/>
                <w:lang w:val="id-ID"/>
              </w:rPr>
              <w:t>.1.</w:t>
            </w:r>
            <w:r w:rsidR="00A32EF9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A32EF9" w:rsidRPr="00634C76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2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9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84E175A" w14:textId="04BDEC78" w:rsidR="00A32EF9" w:rsidRPr="00634C76" w:rsidRDefault="00ED69AE" w:rsidP="00A32EF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233" w:history="1">
            <w:r w:rsidR="005107AC">
              <w:rPr>
                <w:rStyle w:val="Hyperlink"/>
                <w:noProof/>
                <w:color w:val="auto"/>
                <w:lang w:val="id-ID"/>
              </w:rPr>
              <w:t>5</w:t>
            </w:r>
            <w:r w:rsidR="00A32EF9" w:rsidRPr="00634C76">
              <w:rPr>
                <w:rStyle w:val="Hyperlink"/>
                <w:noProof/>
                <w:color w:val="auto"/>
                <w:lang w:val="id-ID"/>
              </w:rPr>
              <w:t>.2.</w:t>
            </w:r>
            <w:r w:rsidR="00A32EF9" w:rsidRPr="00634C76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A32EF9" w:rsidRPr="00634C76">
              <w:rPr>
                <w:rStyle w:val="Hyperlink"/>
                <w:noProof/>
                <w:color w:val="auto"/>
                <w:lang w:val="en-US"/>
              </w:rPr>
              <w:t>Saran</w:t>
            </w:r>
            <w:r w:rsidR="00A32EF9" w:rsidRPr="00634C76">
              <w:rPr>
                <w:noProof/>
                <w:webHidden/>
                <w:color w:val="auto"/>
              </w:rPr>
              <w:tab/>
            </w:r>
            <w:r w:rsidR="00A32EF9" w:rsidRPr="00634C76">
              <w:rPr>
                <w:noProof/>
                <w:webHidden/>
                <w:color w:val="auto"/>
              </w:rPr>
              <w:fldChar w:fldCharType="begin"/>
            </w:r>
            <w:r w:rsidR="00A32EF9" w:rsidRPr="00634C76">
              <w:rPr>
                <w:noProof/>
                <w:webHidden/>
                <w:color w:val="auto"/>
              </w:rPr>
              <w:instrText xml:space="preserve"> PAGEREF _Toc88472233 \h </w:instrText>
            </w:r>
            <w:r w:rsidR="00A32EF9" w:rsidRPr="00634C76">
              <w:rPr>
                <w:noProof/>
                <w:webHidden/>
                <w:color w:val="auto"/>
              </w:rPr>
            </w:r>
            <w:r w:rsidR="00A32EF9" w:rsidRPr="00634C76">
              <w:rPr>
                <w:noProof/>
                <w:webHidden/>
                <w:color w:val="auto"/>
              </w:rPr>
              <w:fldChar w:fldCharType="separate"/>
            </w:r>
            <w:r w:rsidR="00A32EF9" w:rsidRPr="00634C76">
              <w:rPr>
                <w:noProof/>
                <w:webHidden/>
                <w:color w:val="auto"/>
              </w:rPr>
              <w:t>9</w:t>
            </w:r>
            <w:r w:rsidR="00A32EF9" w:rsidRPr="00634C76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DEFE6A" w14:textId="573F097F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ED69A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0EB32156" w:rsidR="004671B1" w:rsidRDefault="004671B1" w:rsidP="00096274">
      <w:pPr>
        <w:spacing w:line="0" w:lineRule="atLeast"/>
        <w:ind w:left="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>PM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laksanakan mulai …  sampai dengan …  Tahun 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>….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096274">
        <w:trPr>
          <w:trHeight w:val="276"/>
          <w:jc w:val="center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096274">
        <w:trPr>
          <w:trHeight w:val="44"/>
          <w:jc w:val="center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096274">
        <w:trPr>
          <w:trHeight w:val="263"/>
          <w:jc w:val="center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80493B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80493B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0FA7BD8D" w:rsidR="00302AAE" w:rsidRPr="001E2178" w:rsidRDefault="00320E55" w:rsidP="00096274">
      <w:pPr>
        <w:spacing w:line="0" w:lineRule="atLeast"/>
        <w:ind w:left="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>
        <w:rPr>
          <w:rFonts w:ascii="Times New Roman" w:eastAsia="Times New Roman" w:hAnsi="Times New Roman"/>
          <w:bCs/>
          <w:color w:val="auto"/>
          <w:sz w:val="24"/>
        </w:rPr>
        <w:t>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saikan </w:t>
      </w:r>
      <w:bookmarkStart w:id="7" w:name="_Hlk125852758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aporan </w:t>
      </w:r>
      <w:r w:rsidR="00096274">
        <w:rPr>
          <w:rFonts w:ascii="Times New Roman" w:eastAsia="Times New Roman" w:hAnsi="Times New Roman"/>
          <w:bCs/>
          <w:color w:val="auto"/>
          <w:sz w:val="24"/>
        </w:rPr>
        <w:t xml:space="preserve">akhir kegiatan KKN-PM yang berlokasi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  <w:bookmarkEnd w:id="7"/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0B24C03C" w14:textId="77777777" w:rsidR="001D2085" w:rsidRPr="0094124E" w:rsidRDefault="001D2085" w:rsidP="001D2085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r w:rsidRPr="0094124E">
        <w:rPr>
          <w:rFonts w:ascii="Times New Roman" w:eastAsia="Times New Roman" w:hAnsi="Times New Roman"/>
          <w:color w:val="auto"/>
          <w:sz w:val="24"/>
        </w:rPr>
        <w:t xml:space="preserve">Kegiatan ini sesusi topik SDGs : </w:t>
      </w:r>
    </w:p>
    <w:p w14:paraId="4F155EAD" w14:textId="77777777" w:rsidR="001D2085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1D2085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4F0117C3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( Menghapus Kemiskinan) </w:t>
      </w:r>
    </w:p>
    <w:p w14:paraId="77F9661C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( Mengakhiri Kelaparan) </w:t>
      </w:r>
    </w:p>
    <w:p w14:paraId="35CF2AF2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baik dan Kesejahteraan) </w:t>
      </w:r>
    </w:p>
    <w:p w14:paraId="67AF599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4 (Pendidikan Bermutu)</w:t>
      </w:r>
    </w:p>
    <w:p w14:paraId="4D0D8B64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Kesetaraan Gender)</w:t>
      </w:r>
    </w:p>
    <w:p w14:paraId="1BA94D61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6 (Akses Air Bersih dan Sanitasi)</w:t>
      </w:r>
    </w:p>
    <w:p w14:paraId="490A31BE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Energi Bersih dan Terjangkau)</w:t>
      </w:r>
    </w:p>
    <w:p w14:paraId="27232602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Pekerjaan Layak dan Pertumbuhan Ekonomi)</w:t>
      </w:r>
    </w:p>
    <w:p w14:paraId="0A75E85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Infrastruktur, Industri dan Inovasi)</w:t>
      </w:r>
    </w:p>
    <w:p w14:paraId="685FA56D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Mengurangi Ketimpangan)</w:t>
      </w:r>
    </w:p>
    <w:p w14:paraId="385A338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77783961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Konsumsi dan produksi yang bertanggung jawab)</w:t>
      </w:r>
    </w:p>
    <w:p w14:paraId="5A3E2EEE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3 (Aksi iklim)</w:t>
      </w:r>
    </w:p>
    <w:p w14:paraId="1E9B417F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Kehidupan di bawah air)</w:t>
      </w:r>
    </w:p>
    <w:p w14:paraId="452C613B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Kehidupan di darat)</w:t>
      </w:r>
    </w:p>
    <w:p w14:paraId="529AE1D5" w14:textId="77777777" w:rsidR="001D2085" w:rsidRPr="008626DA" w:rsidRDefault="001D2085" w:rsidP="001D2085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6 (Perdamaian, keadilan dan institusi yang kuat)</w:t>
      </w:r>
    </w:p>
    <w:p w14:paraId="1AD69A92" w14:textId="77777777" w:rsidR="001D2085" w:rsidRDefault="001D2085" w:rsidP="001D2085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Kemitraan untuk mencapai tujuan)</w:t>
      </w:r>
    </w:p>
    <w:p w14:paraId="01DDF562" w14:textId="77777777" w:rsidR="001D2085" w:rsidRDefault="001D208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  <w:sectPr w:rsidR="001D2085" w:rsidSect="001D2085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7CCF67E3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</w:t>
      </w:r>
      <w:r w:rsidR="0080493B">
        <w:rPr>
          <w:rFonts w:ascii="Times New Roman" w:eastAsia="Times New Roman" w:hAnsi="Times New Roman"/>
          <w:color w:val="auto"/>
          <w:sz w:val="24"/>
        </w:rPr>
        <w:t>..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656508B4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bookmarkStart w:id="8" w:name="_Hlk125854162"/>
      <w:r w:rsidR="0080493B">
        <w:rPr>
          <w:rFonts w:ascii="Times New Roman" w:eastAsia="Times New Roman" w:hAnsi="Times New Roman"/>
          <w:bCs/>
          <w:color w:val="auto"/>
          <w:sz w:val="24"/>
        </w:rPr>
        <w:t>Manajer Program</w:t>
      </w:r>
      <w:r w:rsidR="0080493B"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 xml:space="preserve"> &amp; PK</w:t>
      </w:r>
      <w:r w:rsidR="00DA09A7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bookmarkEnd w:id="8"/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17167C41" w:rsidR="00302AAE" w:rsidRPr="00847720" w:rsidRDefault="0080493B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bookmarkStart w:id="9" w:name="_Hlk125852791"/>
      <w:r w:rsidRPr="1500170B">
        <w:rPr>
          <w:rFonts w:ascii="Times New Roman" w:eastAsia="Times New Roman" w:hAnsi="Times New Roman"/>
          <w:color w:val="auto"/>
          <w:sz w:val="24"/>
          <w:szCs w:val="24"/>
        </w:rPr>
        <w:t>Fadlilatul Taufany, S.T., Ph.D</w:t>
      </w:r>
      <w:bookmarkEnd w:id="9"/>
      <w:r>
        <w:rPr>
          <w:rFonts w:ascii="Times New Roman" w:eastAsia="Times New Roman" w:hAnsi="Times New Roman"/>
          <w:color w:val="auto"/>
          <w:sz w:val="24"/>
          <w:szCs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1500170B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2A690E6F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</w:t>
      </w:r>
      <w:r w:rsidR="0080493B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bookmarkStart w:id="10" w:name="_Hlk125852802"/>
      <w:r w:rsidR="0080493B" w:rsidRPr="1500170B">
        <w:rPr>
          <w:rFonts w:ascii="Times New Roman" w:eastAsia="Times New Roman" w:hAnsi="Times New Roman"/>
          <w:color w:val="auto"/>
          <w:sz w:val="24"/>
          <w:szCs w:val="24"/>
        </w:rPr>
        <w:t>198107132005011001</w:t>
      </w:r>
      <w:bookmarkEnd w:id="10"/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 xml:space="preserve">NIP. </w:t>
      </w:r>
      <w:r w:rsidR="0080493B" w:rsidRPr="1500170B">
        <w:rPr>
          <w:rFonts w:ascii="Times New Roman" w:eastAsia="Times New Roman" w:hAnsi="Times New Roman"/>
          <w:color w:val="auto"/>
          <w:sz w:val="24"/>
          <w:szCs w:val="24"/>
        </w:rPr>
        <w:t>198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11" w:name="_Toc88480763"/>
      <w:r>
        <w:lastRenderedPageBreak/>
        <w:t xml:space="preserve">BAB I </w:t>
      </w:r>
      <w:r w:rsidR="0089260F">
        <w:t>PENDAHULUAN</w:t>
      </w:r>
      <w:bookmarkEnd w:id="11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2" w:name="_Toc88480764"/>
      <w:bookmarkStart w:id="13" w:name="_Hlk46387745"/>
      <w:r>
        <w:rPr>
          <w:lang w:val="en-US"/>
        </w:rPr>
        <w:t>Analisa Situasi</w:t>
      </w:r>
      <w:bookmarkEnd w:id="12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80493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80493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80493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80493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80493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80493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80493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80493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80493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80493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80493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80493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80493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5"/>
      <w:r w:rsidRPr="00474EB0">
        <w:t>Perumusan Program Kegiatan</w:t>
      </w:r>
      <w:bookmarkEnd w:id="14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80493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80493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80493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80493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80493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5" w:name="_Toc88480766"/>
      <w:bookmarkEnd w:id="13"/>
      <w:r>
        <w:lastRenderedPageBreak/>
        <w:t xml:space="preserve">BAB II </w:t>
      </w:r>
      <w:r w:rsidR="00634BB4" w:rsidRPr="00634BB4">
        <w:t>PELAKSANAAN PROGRAM</w:t>
      </w:r>
      <w:bookmarkEnd w:id="15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6" w:name="_Toc88480767"/>
      <w:r w:rsidRPr="00036E18">
        <w:t>Pelaksanaan Program</w:t>
      </w:r>
      <w:bookmarkEnd w:id="16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80493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7" w:name="_Toc88480768"/>
      <w:r w:rsidRPr="00036E18">
        <w:rPr>
          <w:rFonts w:cs="Times New Roman"/>
          <w:bCs/>
          <w:szCs w:val="24"/>
        </w:rPr>
        <w:t>Pembahasan Program</w:t>
      </w:r>
      <w:bookmarkEnd w:id="17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8" w:name="_Toc88480769"/>
      <w:r w:rsidRPr="004538A1">
        <w:rPr>
          <w:rFonts w:cs="Times New Roman"/>
          <w:bCs/>
          <w:szCs w:val="24"/>
        </w:rPr>
        <w:t>Luaran</w:t>
      </w:r>
      <w:bookmarkEnd w:id="18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1D2085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9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9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80493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80493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4B3D732C" w14:textId="2B5B70FF" w:rsidR="005107AC" w:rsidRPr="005107AC" w:rsidRDefault="005107AC" w:rsidP="005107AC">
      <w:pPr>
        <w:pStyle w:val="Heading1"/>
        <w:rPr>
          <w:lang w:val="id-ID"/>
        </w:rPr>
      </w:pPr>
      <w:bookmarkStart w:id="20" w:name="_Toc88480771"/>
      <w:r>
        <w:rPr>
          <w:lang w:val="id-ID"/>
        </w:rPr>
        <w:lastRenderedPageBreak/>
        <w:t>BAB IV KEBERMANFAATAN</w:t>
      </w:r>
    </w:p>
    <w:p w14:paraId="6E0AB96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2B8ADCF1" w14:textId="49E960C1" w:rsidR="005107AC" w:rsidRDefault="005107AC" w:rsidP="005107AC">
      <w:pPr>
        <w:pStyle w:val="Heading1"/>
        <w:rPr>
          <w:lang w:val="id-ID"/>
        </w:rPr>
      </w:pPr>
      <w:r>
        <w:rPr>
          <w:lang w:val="id-ID"/>
        </w:rPr>
        <w:lastRenderedPageBreak/>
        <w:t>BAB V KESIMPULAN DAN SARAN</w:t>
      </w:r>
    </w:p>
    <w:p w14:paraId="1931AA00" w14:textId="21538C55" w:rsidR="00014258" w:rsidRDefault="00014258" w:rsidP="00014258">
      <w:pPr>
        <w:rPr>
          <w:lang w:val="id-ID"/>
        </w:rPr>
      </w:pPr>
    </w:p>
    <w:p w14:paraId="08010452" w14:textId="3ECB92F4" w:rsidR="00014258" w:rsidRDefault="00014258" w:rsidP="00A44F4F">
      <w:pPr>
        <w:pStyle w:val="Heading2"/>
        <w:numPr>
          <w:ilvl w:val="1"/>
          <w:numId w:val="18"/>
        </w:numPr>
        <w:spacing w:line="360" w:lineRule="auto"/>
        <w:rPr>
          <w:lang w:val="id-ID"/>
        </w:rPr>
      </w:pPr>
      <w:r>
        <w:rPr>
          <w:lang w:val="en-US"/>
        </w:rPr>
        <w:t xml:space="preserve">  </w:t>
      </w:r>
      <w:bookmarkStart w:id="21" w:name="_Toc88472001"/>
      <w:bookmarkStart w:id="22" w:name="_Toc88472232"/>
      <w:r>
        <w:rPr>
          <w:lang w:val="en-US"/>
        </w:rPr>
        <w:t>Kesimpulan</w:t>
      </w:r>
      <w:bookmarkEnd w:id="21"/>
      <w:bookmarkEnd w:id="22"/>
      <w:r w:rsidRPr="00CF4E05">
        <w:rPr>
          <w:lang w:val="id-ID"/>
        </w:rPr>
        <w:t xml:space="preserve"> </w:t>
      </w:r>
    </w:p>
    <w:p w14:paraId="2A0F64D4" w14:textId="77777777" w:rsidR="00014258" w:rsidRPr="009B19C0" w:rsidRDefault="00014258" w:rsidP="00014258">
      <w:pPr>
        <w:rPr>
          <w:lang w:val="en-US"/>
        </w:rPr>
      </w:pPr>
    </w:p>
    <w:p w14:paraId="2B9BE4D8" w14:textId="791E96AE" w:rsidR="00014258" w:rsidRPr="006E01D5" w:rsidRDefault="00A44F4F" w:rsidP="00A44F4F">
      <w:pPr>
        <w:pStyle w:val="Heading2"/>
        <w:spacing w:line="360" w:lineRule="auto"/>
        <w:rPr>
          <w:lang w:val="id-ID"/>
        </w:rPr>
      </w:pPr>
      <w:r>
        <w:rPr>
          <w:lang w:val="id-ID"/>
        </w:rPr>
        <w:t>5.2</w:t>
      </w:r>
      <w:r w:rsidR="00014258">
        <w:rPr>
          <w:lang w:val="en-US"/>
        </w:rPr>
        <w:t xml:space="preserve">   </w:t>
      </w:r>
      <w:bookmarkStart w:id="23" w:name="_Toc88472002"/>
      <w:bookmarkStart w:id="24" w:name="_Toc88472233"/>
      <w:r w:rsidR="00014258">
        <w:rPr>
          <w:lang w:val="en-US"/>
        </w:rPr>
        <w:t>Saran</w:t>
      </w:r>
      <w:bookmarkEnd w:id="23"/>
      <w:bookmarkEnd w:id="24"/>
      <w:r w:rsidR="00014258" w:rsidRPr="00CF4E05">
        <w:rPr>
          <w:lang w:val="id-ID"/>
        </w:rPr>
        <w:t xml:space="preserve"> </w:t>
      </w:r>
    </w:p>
    <w:p w14:paraId="1D3B538D" w14:textId="77777777" w:rsidR="00014258" w:rsidRPr="00014258" w:rsidRDefault="00014258" w:rsidP="00014258">
      <w:pPr>
        <w:rPr>
          <w:lang w:val="id-ID"/>
        </w:rPr>
      </w:pPr>
    </w:p>
    <w:p w14:paraId="086F58DE" w14:textId="77777777" w:rsidR="005107AC" w:rsidRDefault="005107AC" w:rsidP="00416587">
      <w:pPr>
        <w:pStyle w:val="Heading1"/>
        <w:sectPr w:rsidR="005107AC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</w:p>
    <w:p w14:paraId="0889C6E3" w14:textId="059BE95B" w:rsidR="0089260F" w:rsidRPr="00416587" w:rsidRDefault="0089260F" w:rsidP="00416587">
      <w:pPr>
        <w:pStyle w:val="Heading1"/>
      </w:pPr>
      <w:r>
        <w:lastRenderedPageBreak/>
        <w:t>DAFTAR PUSTAKA</w:t>
      </w:r>
      <w:bookmarkEnd w:id="20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25" w:name="_Toc88480772"/>
      <w:r>
        <w:lastRenderedPageBreak/>
        <w:t xml:space="preserve">LAMPIRAN 1. </w:t>
      </w:r>
      <w:r w:rsidR="007617CC" w:rsidRPr="0060418B">
        <w:t>PETA LOKASI</w:t>
      </w:r>
      <w:bookmarkEnd w:id="25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26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26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7" w:name="page11"/>
      <w:bookmarkEnd w:id="27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80493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80493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8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8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096274" w:rsidRPr="001E2178" w14:paraId="553E22CA" w14:textId="77777777" w:rsidTr="0080493B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374D916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9" w:name="_Hlk125852997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5CF6592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70786D6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08E5D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0B65A38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</w:p>
        </w:tc>
      </w:tr>
      <w:tr w:rsidR="00096274" w:rsidRPr="001E2178" w14:paraId="20AF03E6" w14:textId="77777777" w:rsidTr="0080493B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4BC98F8D" w14:textId="77777777" w:rsidR="00096274" w:rsidRPr="001E2178" w:rsidRDefault="00096274" w:rsidP="0080493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E94EAD8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0202130D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24A17E24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6270E932" w14:textId="77777777" w:rsidR="00096274" w:rsidRPr="001E2178" w:rsidRDefault="00096274" w:rsidP="0080493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096274" w:rsidRPr="001E2178" w14:paraId="06C0EBC3" w14:textId="77777777" w:rsidTr="0080493B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75355522" w14:textId="77777777" w:rsidR="00096274" w:rsidRPr="001E2178" w:rsidRDefault="00096274" w:rsidP="0080493B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FFD9A" w14:textId="77777777" w:rsidR="00096274" w:rsidRPr="001E2178" w:rsidRDefault="00096274" w:rsidP="0080493B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280C759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16C8955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BDD6037" w14:textId="77777777" w:rsidR="00096274" w:rsidRPr="001E2178" w:rsidRDefault="00096274" w:rsidP="0080493B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E1302E3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22139C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B2925C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0A5B20E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ACACB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6B867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3F7D4D1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A628F0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154A0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5C66D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86A4BF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0F1B69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6731D06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35AC34B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A6EFB57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EAD0E8B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13F7C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916B03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B73D78B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92D505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A70C9D1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3FB1C1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371449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6060F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2CEA51A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620A8BE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DF6522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DBB30F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152123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492122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2A9BCD5E" w14:textId="77777777" w:rsidTr="0080493B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CA0AEDD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6114A6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661FF4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8AC12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E219D4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9155FE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6224C7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CDB54D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5532C2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D2934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36948A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51D7B109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40BDE1A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6548175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2F7429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2C17F1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4350A4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272ABAF6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AAF9A6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DC37674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EA3FE7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4669352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2E742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3AA96C3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532B1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A8BBE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3DE07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ED820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45533A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90D426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2666046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88486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34F66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80D9C1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D29D64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A3BF957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B9F5A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51238B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716F35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830E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CD6DF2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7F1910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9D9697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4AF61E1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74ACD4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B2F7A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D2FAE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6A107F02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956344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B1F729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7CB21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AC84FD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C4CF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C1A82FF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5E5582E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749822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5FD056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6C50AF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042C20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312D92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0206587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5E3AD4F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7C6B3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229192E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DB7E682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02FD1EB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52265E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ACC8A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69AAF2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3E963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14B35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4D64B18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594CD4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89423BE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2BE8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D89CE3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BA36D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4B096EC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C0B96A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39F9B0C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D0C0A7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1FAD27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E69320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EF2877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59AC2E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D34430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8FD44D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746639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2667065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9DDAC7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942CF1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30FABD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40A5C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A23DBF8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CBA806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35C66E9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82D329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8FB500E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C3B0A9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11429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13402C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52823DA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E4DCF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8FE1EAF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EC24C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4C7E7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69BE18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0E22438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FF44F4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92B5B4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51A2D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BE0F409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FEE69D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F16E45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947D0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8DDCDA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5E401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CCE2C6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C89D75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BDA65E7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43DA2B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156C60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AEB870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8A7DD7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6AE770A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1445BFBE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4842CA8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DB1E56D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CBB498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7FFE1E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E8B624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02FA41B5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2D9AB39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38A8353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DCC3EB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54F41F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1263CE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78D5CA61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5B7788C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A986AC0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4443B1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C3A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44FEA21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096274" w:rsidRPr="001E2178" w14:paraId="4DE6AEA0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CC1D5A3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32DA55B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392D776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04AF1F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630EC50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096274" w:rsidRPr="001E2178" w14:paraId="311A0CDC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5C609D1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39735AA9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1969E707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0ED0C506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A23239C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096274" w:rsidRPr="001E2178" w14:paraId="653B066A" w14:textId="77777777" w:rsidTr="0080493B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F6C310F" w14:textId="77777777" w:rsidR="00096274" w:rsidRPr="001E2178" w:rsidRDefault="00096274" w:rsidP="0080493B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04A2DDD3" w14:textId="77777777" w:rsidR="00096274" w:rsidRPr="001E2178" w:rsidRDefault="00096274" w:rsidP="0080493B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7724A52A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53E14154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03942423" w14:textId="77777777" w:rsidR="00096274" w:rsidRPr="001E2178" w:rsidRDefault="00096274" w:rsidP="0080493B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9"/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30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30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31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31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p w14:paraId="7CCB3CDC" w14:textId="1BEACDDE" w:rsidR="00BB394D" w:rsidRDefault="00BB394D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0798CFA9" w14:textId="45049A7B" w:rsidR="00BB394D" w:rsidRDefault="00BB394D" w:rsidP="00BB394D">
      <w:pPr>
        <w:pStyle w:val="Heading1"/>
      </w:pPr>
      <w:r w:rsidRPr="0060418B">
        <w:lastRenderedPageBreak/>
        <w:t xml:space="preserve">LAMPIRAN </w:t>
      </w:r>
      <w:r>
        <w:t>6</w:t>
      </w:r>
      <w:r w:rsidRPr="0060418B">
        <w:t xml:space="preserve">. </w:t>
      </w:r>
      <w:r>
        <w:t>SU</w:t>
      </w:r>
      <w:r w:rsidR="0046771B">
        <w:t>RVEI PELAKSANAAN KKN</w:t>
      </w:r>
      <w:r>
        <w:t xml:space="preserve"> </w:t>
      </w:r>
    </w:p>
    <w:p w14:paraId="19E88090" w14:textId="45E41A7A" w:rsidR="00BB394D" w:rsidRDefault="00724095" w:rsidP="00F808CD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Survei pada </w:t>
      </w:r>
      <w:hyperlink r:id="rId18" w:history="1">
        <w:r w:rsidR="00C674BA"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1C353027" w14:textId="77777777" w:rsidR="00F808CD" w:rsidRPr="00C615C2" w:rsidRDefault="00F808CD" w:rsidP="00F808CD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sectPr w:rsidR="00F808CD" w:rsidRPr="00C615C2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ABC89" w14:textId="77777777" w:rsidR="00130561" w:rsidRDefault="00130561" w:rsidP="00987866">
      <w:pPr>
        <w:spacing w:after="0" w:line="240" w:lineRule="auto"/>
      </w:pPr>
      <w:r>
        <w:separator/>
      </w:r>
    </w:p>
  </w:endnote>
  <w:endnote w:type="continuationSeparator" w:id="0">
    <w:p w14:paraId="56AE0523" w14:textId="77777777" w:rsidR="00130561" w:rsidRDefault="00130561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0493B" w:rsidRDefault="0080493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80493B" w:rsidRDefault="0080493B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6FAFC" w14:textId="77777777" w:rsidR="00130561" w:rsidRDefault="00130561" w:rsidP="00987866">
      <w:pPr>
        <w:spacing w:after="0" w:line="240" w:lineRule="auto"/>
      </w:pPr>
      <w:r>
        <w:separator/>
      </w:r>
    </w:p>
  </w:footnote>
  <w:footnote w:type="continuationSeparator" w:id="0">
    <w:p w14:paraId="7430104E" w14:textId="77777777" w:rsidR="00130561" w:rsidRDefault="00130561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4" w15:restartNumberingAfterBreak="0">
    <w:nsid w:val="22D1562B"/>
    <w:multiLevelType w:val="multilevel"/>
    <w:tmpl w:val="1186AB7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11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4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7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658777570">
    <w:abstractNumId w:val="11"/>
  </w:num>
  <w:num w:numId="2" w16cid:durableId="54009956">
    <w:abstractNumId w:val="14"/>
  </w:num>
  <w:num w:numId="3" w16cid:durableId="1192838501">
    <w:abstractNumId w:val="12"/>
  </w:num>
  <w:num w:numId="4" w16cid:durableId="858858244">
    <w:abstractNumId w:val="16"/>
  </w:num>
  <w:num w:numId="5" w16cid:durableId="2023778791">
    <w:abstractNumId w:val="3"/>
  </w:num>
  <w:num w:numId="6" w16cid:durableId="809976777">
    <w:abstractNumId w:val="7"/>
  </w:num>
  <w:num w:numId="7" w16cid:durableId="1590113700">
    <w:abstractNumId w:val="0"/>
  </w:num>
  <w:num w:numId="8" w16cid:durableId="1378355448">
    <w:abstractNumId w:val="5"/>
  </w:num>
  <w:num w:numId="9" w16cid:durableId="1126463353">
    <w:abstractNumId w:val="8"/>
  </w:num>
  <w:num w:numId="10" w16cid:durableId="1000543865">
    <w:abstractNumId w:val="9"/>
  </w:num>
  <w:num w:numId="11" w16cid:durableId="449712188">
    <w:abstractNumId w:val="15"/>
  </w:num>
  <w:num w:numId="12" w16cid:durableId="1716925281">
    <w:abstractNumId w:val="1"/>
  </w:num>
  <w:num w:numId="13" w16cid:durableId="20396588">
    <w:abstractNumId w:val="6"/>
  </w:num>
  <w:num w:numId="14" w16cid:durableId="1893298671">
    <w:abstractNumId w:val="10"/>
  </w:num>
  <w:num w:numId="15" w16cid:durableId="142309477">
    <w:abstractNumId w:val="13"/>
  </w:num>
  <w:num w:numId="16" w16cid:durableId="757598929">
    <w:abstractNumId w:val="17"/>
  </w:num>
  <w:num w:numId="17" w16cid:durableId="1656185755">
    <w:abstractNumId w:val="2"/>
  </w:num>
  <w:num w:numId="18" w16cid:durableId="14722823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4258"/>
    <w:rsid w:val="000160DE"/>
    <w:rsid w:val="00036E18"/>
    <w:rsid w:val="00041503"/>
    <w:rsid w:val="00096274"/>
    <w:rsid w:val="000A0A34"/>
    <w:rsid w:val="000A2930"/>
    <w:rsid w:val="000A39FC"/>
    <w:rsid w:val="000A4045"/>
    <w:rsid w:val="000B437A"/>
    <w:rsid w:val="000D180A"/>
    <w:rsid w:val="000D2B31"/>
    <w:rsid w:val="000D3F0D"/>
    <w:rsid w:val="0011326E"/>
    <w:rsid w:val="00130561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D2085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63175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6771B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07AC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6F75FE"/>
    <w:rsid w:val="00724095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A3102"/>
    <w:rsid w:val="007B0C04"/>
    <w:rsid w:val="007B4835"/>
    <w:rsid w:val="007D3D17"/>
    <w:rsid w:val="007E3C80"/>
    <w:rsid w:val="007E64ED"/>
    <w:rsid w:val="0080493B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32EF9"/>
    <w:rsid w:val="00A44F4F"/>
    <w:rsid w:val="00A7719B"/>
    <w:rsid w:val="00A8430C"/>
    <w:rsid w:val="00A874E2"/>
    <w:rsid w:val="00A91280"/>
    <w:rsid w:val="00AD309C"/>
    <w:rsid w:val="00B134D3"/>
    <w:rsid w:val="00B148A0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394D"/>
    <w:rsid w:val="00BB7845"/>
    <w:rsid w:val="00BD5CBB"/>
    <w:rsid w:val="00BE6D06"/>
    <w:rsid w:val="00BF63D0"/>
    <w:rsid w:val="00C060B3"/>
    <w:rsid w:val="00C13521"/>
    <w:rsid w:val="00C32D95"/>
    <w:rsid w:val="00C615C2"/>
    <w:rsid w:val="00C674BA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848AA"/>
    <w:rsid w:val="00D943D0"/>
    <w:rsid w:val="00DA09A7"/>
    <w:rsid w:val="00DA316B"/>
    <w:rsid w:val="00DA6ED3"/>
    <w:rsid w:val="00DB0675"/>
    <w:rsid w:val="00DB1E2F"/>
    <w:rsid w:val="00DB2C70"/>
    <w:rsid w:val="00DB2F24"/>
    <w:rsid w:val="00DB4162"/>
    <w:rsid w:val="00DC3C0B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D69AE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08CD"/>
    <w:rsid w:val="00F84847"/>
    <w:rsid w:val="00F94163"/>
    <w:rsid w:val="00F96323"/>
    <w:rsid w:val="00FA64B5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91133-B899-427F-A234-A6DDF9A489A1}"/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9</Pages>
  <Words>1283</Words>
  <Characters>731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81</cp:revision>
  <dcterms:created xsi:type="dcterms:W3CDTF">2021-02-26T07:02:00Z</dcterms:created>
  <dcterms:modified xsi:type="dcterms:W3CDTF">2023-02-15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